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Аннагулыев Арсл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381405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1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328544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64293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647416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914263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426970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915618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3070221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283780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312660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069614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017157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ннагулыев Арслан</dc:creator>
  <dc:language>ru-RU</dc:language>
  <cp:keywords/>
  <dcterms:created xsi:type="dcterms:W3CDTF">2025-02-22T08:56:05Z</dcterms:created>
  <dcterms:modified xsi:type="dcterms:W3CDTF">2025-02-22T08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